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A6EA1" w14:textId="287EF253" w:rsidR="00E96F7F" w:rsidRDefault="00E96F7F" w:rsidP="00E96F7F">
      <w:pPr>
        <w:pStyle w:val="Heading1"/>
      </w:pPr>
      <w:bookmarkStart w:id="0" w:name="go-to-app-website"/>
      <w:bookmarkStart w:id="1" w:name="sarcomere-measurments-v1.0"/>
      <w:r>
        <w:t>Sarcomere Measur</w:t>
      </w:r>
      <w:r w:rsidR="0020445C">
        <w:t>e</w:t>
      </w:r>
      <w:r>
        <w:t>ments v1.0</w:t>
      </w:r>
    </w:p>
    <w:p w14:paraId="70F4E8E3" w14:textId="23C80311" w:rsidR="00E96F7F" w:rsidRDefault="00E96F7F" w:rsidP="00E96F7F">
      <w:pPr>
        <w:pStyle w:val="Heading2"/>
      </w:pPr>
      <w:r>
        <w:t xml:space="preserve">Go to app </w:t>
      </w:r>
      <w:proofErr w:type="gramStart"/>
      <w:r>
        <w:t>website</w:t>
      </w:r>
      <w:proofErr w:type="gramEnd"/>
    </w:p>
    <w:p w14:paraId="7E9736C9" w14:textId="77777777" w:rsidR="00E96F7F" w:rsidRDefault="00000000" w:rsidP="00E96F7F">
      <w:pPr>
        <w:pStyle w:val="FirstParagraph"/>
        <w:rPr>
          <w:rStyle w:val="Hyperlink"/>
        </w:rPr>
      </w:pPr>
      <w:hyperlink r:id="rId7">
        <w:r w:rsidR="00E96F7F">
          <w:rPr>
            <w:rStyle w:val="Hyperlink"/>
          </w:rPr>
          <w:t>https://vinarsky.shinyapps.io/sarcomere/</w:t>
        </w:r>
      </w:hyperlink>
    </w:p>
    <w:p w14:paraId="7B17621E" w14:textId="0C83943B" w:rsidR="00E96F7F" w:rsidRPr="00E96F7F" w:rsidRDefault="00E96F7F" w:rsidP="00E96F7F">
      <w:pPr>
        <w:pStyle w:val="BodyText"/>
      </w:pPr>
      <w:r>
        <w:rPr>
          <w:noProof/>
        </w:rPr>
        <w:drawing>
          <wp:inline distT="0" distB="0" distL="0" distR="0" wp14:anchorId="2EDA63D1" wp14:editId="5C105FFB">
            <wp:extent cx="5943600" cy="4222115"/>
            <wp:effectExtent l="0" t="0" r="0" b="0"/>
            <wp:docPr id="2029182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182952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5A86659C" w14:textId="77777777" w:rsidR="00E96F7F" w:rsidRDefault="00E96F7F">
      <w:pPr>
        <w:pStyle w:val="Heading1"/>
      </w:pPr>
    </w:p>
    <w:p w14:paraId="17B1FBE3" w14:textId="77777777" w:rsidR="00CC24C8" w:rsidRDefault="00000000">
      <w:pPr>
        <w:pStyle w:val="Heading2"/>
      </w:pPr>
      <w:bookmarkStart w:id="2" w:name="X1cd14a36b5f409e5738f6799782549aacce400e"/>
      <w:r>
        <w:t>Prepare your files for analysis (copy them in one folder)</w:t>
      </w:r>
    </w:p>
    <w:p w14:paraId="2218EC56" w14:textId="77777777" w:rsidR="00CC24C8" w:rsidRDefault="00000000">
      <w:pPr>
        <w:pStyle w:val="FirstParagraph"/>
      </w:pPr>
      <w:r>
        <w:t>Example file:</w:t>
      </w:r>
      <w:r>
        <w:br/>
      </w:r>
      <w:r>
        <w:rPr>
          <w:noProof/>
        </w:rPr>
        <w:drawing>
          <wp:inline distT="0" distB="0" distL="0" distR="0" wp14:anchorId="363FDC5E" wp14:editId="4AF5C1D6">
            <wp:extent cx="3234978" cy="315045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0_source-dat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F94E9" w14:textId="77777777" w:rsidR="00CC24C8" w:rsidRDefault="00000000">
      <w:pPr>
        <w:pStyle w:val="Heading2"/>
      </w:pPr>
      <w:bookmarkStart w:id="3" w:name="upload-files"/>
      <w:bookmarkEnd w:id="2"/>
      <w:r>
        <w:t>Upload files</w:t>
      </w:r>
    </w:p>
    <w:p w14:paraId="47706305" w14:textId="77777777" w:rsidR="00CC24C8" w:rsidRDefault="00000000">
      <w:pPr>
        <w:pStyle w:val="FirstParagraph"/>
      </w:pPr>
      <w:r>
        <w:rPr>
          <w:noProof/>
        </w:rPr>
        <w:drawing>
          <wp:inline distT="0" distB="0" distL="0" distR="0" wp14:anchorId="511A17B7" wp14:editId="710CB3AD">
            <wp:extent cx="5334000" cy="369157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0_empt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38F62" w14:textId="77777777" w:rsidR="00CC24C8" w:rsidRDefault="00000000">
      <w:pPr>
        <w:pStyle w:val="Heading2"/>
      </w:pPr>
      <w:bookmarkStart w:id="4" w:name="start-app"/>
      <w:bookmarkEnd w:id="3"/>
      <w:r>
        <w:lastRenderedPageBreak/>
        <w:t>Start app</w:t>
      </w:r>
    </w:p>
    <w:p w14:paraId="60F070E6" w14:textId="77777777" w:rsidR="00CC24C8" w:rsidRDefault="00000000">
      <w:pPr>
        <w:pStyle w:val="FirstParagraph"/>
      </w:pPr>
      <w:r>
        <w:rPr>
          <w:noProof/>
        </w:rPr>
        <w:drawing>
          <wp:inline distT="0" distB="0" distL="0" distR="0" wp14:anchorId="0F55D8C8" wp14:editId="6B6A178B">
            <wp:extent cx="5334000" cy="378615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_after-uploa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820A5" w14:textId="77777777" w:rsidR="00CC24C8" w:rsidRDefault="00000000">
      <w:pPr>
        <w:pStyle w:val="Heading2"/>
      </w:pPr>
      <w:bookmarkStart w:id="5" w:name="select-peaks"/>
      <w:bookmarkEnd w:id="4"/>
      <w:r>
        <w:t>Select peaks</w:t>
      </w:r>
    </w:p>
    <w:p w14:paraId="3578FB6F" w14:textId="77777777" w:rsidR="00CC24C8" w:rsidRDefault="00000000">
      <w:pPr>
        <w:pStyle w:val="FirstParagraph"/>
      </w:pPr>
      <w:r>
        <w:t>File is loaded:</w:t>
      </w:r>
      <w:r>
        <w:br/>
      </w:r>
      <w:r>
        <w:rPr>
          <w:noProof/>
        </w:rPr>
        <w:drawing>
          <wp:inline distT="0" distB="0" distL="0" distR="0" wp14:anchorId="601613C0" wp14:editId="4A008816">
            <wp:extent cx="5334000" cy="201098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0_first-file1-loade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2B294" w14:textId="578673AC" w:rsidR="00CC24C8" w:rsidRDefault="00000000">
      <w:pPr>
        <w:pStyle w:val="BodyText"/>
      </w:pPr>
      <w:r>
        <w:lastRenderedPageBreak/>
        <w:t>Select peaks by clicking:</w:t>
      </w:r>
      <w:r>
        <w:br/>
      </w:r>
      <w:r>
        <w:rPr>
          <w:noProof/>
        </w:rPr>
        <w:drawing>
          <wp:inline distT="0" distB="0" distL="0" distR="0" wp14:anchorId="11719DF2" wp14:editId="4EC4FA3F">
            <wp:extent cx="5334000" cy="194307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50_first-peak-clicke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9E621" w14:textId="77777777" w:rsidR="00CC24C8" w:rsidRDefault="00000000">
      <w:pPr>
        <w:pStyle w:val="BodyText"/>
      </w:pPr>
      <w:r>
        <w:t>Reset peaks selection:</w:t>
      </w:r>
      <w:r>
        <w:br/>
      </w:r>
      <w:r>
        <w:rPr>
          <w:noProof/>
        </w:rPr>
        <w:drawing>
          <wp:inline distT="0" distB="0" distL="0" distR="0" wp14:anchorId="75C1189A" wp14:editId="0BD9C45C">
            <wp:extent cx="5334000" cy="326369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55_reset-peak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E5E52" w14:textId="77777777" w:rsidR="00CC24C8" w:rsidRDefault="00000000">
      <w:pPr>
        <w:pStyle w:val="Heading2"/>
      </w:pPr>
      <w:bookmarkStart w:id="6" w:name="save-first-file-and-move-one"/>
      <w:bookmarkEnd w:id="5"/>
      <w:r>
        <w:lastRenderedPageBreak/>
        <w:t>Save first file and move one</w:t>
      </w:r>
    </w:p>
    <w:p w14:paraId="6F1563ED" w14:textId="77777777" w:rsidR="00CC24C8" w:rsidRDefault="00000000">
      <w:pPr>
        <w:pStyle w:val="FirstParagraph"/>
      </w:pPr>
      <w:r>
        <w:t>Save peaks from the first file:</w:t>
      </w:r>
      <w:r>
        <w:br/>
      </w:r>
      <w:r>
        <w:rPr>
          <w:noProof/>
        </w:rPr>
        <w:drawing>
          <wp:inline distT="0" distB="0" distL="0" distR="0" wp14:anchorId="3C4EAD00" wp14:editId="314FBFF4">
            <wp:extent cx="5334000" cy="259053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60_save-first-file-valu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769EB" w14:textId="77777777" w:rsidR="00CC24C8" w:rsidRDefault="00000000">
      <w:pPr>
        <w:pStyle w:val="BodyText"/>
      </w:pPr>
      <w:r>
        <w:t xml:space="preserve">The first </w:t>
      </w:r>
      <w:proofErr w:type="spellStart"/>
      <w:r>
        <w:t>measurments</w:t>
      </w:r>
      <w:proofErr w:type="spellEnd"/>
      <w:r>
        <w:t xml:space="preserve"> added to table:</w:t>
      </w:r>
      <w:r>
        <w:br/>
      </w:r>
      <w:r>
        <w:rPr>
          <w:noProof/>
        </w:rPr>
        <w:drawing>
          <wp:inline distT="0" distB="0" distL="0" distR="0" wp14:anchorId="5B83BD25" wp14:editId="67FC158C">
            <wp:extent cx="5334000" cy="3010277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70_saved-first-file-value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73B2A" w14:textId="239ED8DB" w:rsidR="009E46B5" w:rsidRDefault="009E46B5">
      <w:pPr>
        <w:pStyle w:val="BodyText"/>
      </w:pPr>
      <w:r>
        <w:t>Carry on with next file:</w:t>
      </w:r>
    </w:p>
    <w:p w14:paraId="235C7EBC" w14:textId="4CD6AEFE" w:rsidR="009E46B5" w:rsidRDefault="009E46B5">
      <w:pPr>
        <w:pStyle w:val="BodyText"/>
      </w:pPr>
      <w:r>
        <w:rPr>
          <w:noProof/>
        </w:rPr>
        <w:lastRenderedPageBreak/>
        <w:drawing>
          <wp:inline distT="0" distB="0" distL="0" distR="0" wp14:anchorId="63042774" wp14:editId="51104701">
            <wp:extent cx="5943600" cy="2205355"/>
            <wp:effectExtent l="0" t="0" r="0" b="4445"/>
            <wp:docPr id="59451853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518535" name="Picture 2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346B9" w14:textId="77777777" w:rsidR="009E46B5" w:rsidRDefault="009E46B5">
      <w:pPr>
        <w:pStyle w:val="BodyText"/>
      </w:pPr>
    </w:p>
    <w:p w14:paraId="41021E91" w14:textId="77777777" w:rsidR="00CC24C8" w:rsidRDefault="00000000">
      <w:pPr>
        <w:pStyle w:val="Heading2"/>
      </w:pPr>
      <w:bookmarkStart w:id="7" w:name="export-results"/>
      <w:bookmarkEnd w:id="6"/>
      <w:r>
        <w:t>Export results</w:t>
      </w:r>
    </w:p>
    <w:p w14:paraId="095B86F5" w14:textId="77777777" w:rsidR="00CC24C8" w:rsidRDefault="00000000">
      <w:pPr>
        <w:pStyle w:val="FirstParagraph"/>
      </w:pPr>
      <w:r>
        <w:t>Download the table:</w:t>
      </w:r>
      <w:r>
        <w:br/>
      </w:r>
      <w:r>
        <w:rPr>
          <w:noProof/>
        </w:rPr>
        <w:drawing>
          <wp:inline distT="0" distB="0" distL="0" distR="0" wp14:anchorId="2E8426AD" wp14:editId="1ECC8A46">
            <wp:extent cx="5334000" cy="327707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90_download-result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51629" w14:textId="77777777" w:rsidR="00CC24C8" w:rsidRDefault="00000000">
      <w:pPr>
        <w:pStyle w:val="BodyText"/>
      </w:pPr>
      <w:r>
        <w:lastRenderedPageBreak/>
        <w:t>Results example:</w:t>
      </w:r>
      <w:r>
        <w:br/>
      </w:r>
      <w:r>
        <w:rPr>
          <w:noProof/>
        </w:rPr>
        <w:drawing>
          <wp:inline distT="0" distB="0" distL="0" distR="0" wp14:anchorId="27E16796" wp14:editId="0D4FBC43">
            <wp:extent cx="5334000" cy="302943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95_result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7"/>
    </w:p>
    <w:p w14:paraId="476E34D7" w14:textId="77777777" w:rsidR="009E46B5" w:rsidRDefault="009E46B5" w:rsidP="009E46B5">
      <w:pPr>
        <w:pStyle w:val="Heading1"/>
      </w:pPr>
      <w:r>
        <w:t>Warning</w:t>
      </w:r>
    </w:p>
    <w:p w14:paraId="69EDF50B" w14:textId="77777777" w:rsidR="009E46B5" w:rsidRDefault="009E46B5" w:rsidP="009E46B5">
      <w:pPr>
        <w:pStyle w:val="BodyText"/>
      </w:pPr>
      <w:r>
        <w:t xml:space="preserve">The name above the graph maybe not </w:t>
      </w:r>
      <w:proofErr w:type="gramStart"/>
      <w:r>
        <w:t>updating</w:t>
      </w:r>
      <w:proofErr w:type="gramEnd"/>
      <w:r>
        <w:t xml:space="preserve"> properly, but </w:t>
      </w:r>
      <w:proofErr w:type="gramStart"/>
      <w:r>
        <w:t>as long as</w:t>
      </w:r>
      <w:proofErr w:type="gramEnd"/>
      <w:r>
        <w:t xml:space="preserve"> it is correct in the results, no worries about it.</w:t>
      </w:r>
    </w:p>
    <w:p w14:paraId="68DE9823" w14:textId="77777777" w:rsidR="009E46B5" w:rsidRPr="00F729AB" w:rsidRDefault="009E46B5" w:rsidP="009E46B5">
      <w:pPr>
        <w:pStyle w:val="BodyText"/>
      </w:pPr>
      <w:r>
        <w:rPr>
          <w:noProof/>
        </w:rPr>
        <w:drawing>
          <wp:inline distT="0" distB="0" distL="0" distR="0" wp14:anchorId="3E7F5B32" wp14:editId="36DA56E5">
            <wp:extent cx="5943600" cy="2341880"/>
            <wp:effectExtent l="0" t="0" r="0" b="1270"/>
            <wp:docPr id="1904245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4576" name="Picture 1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F618D" w14:textId="77777777" w:rsidR="009E46B5" w:rsidRDefault="009E46B5">
      <w:pPr>
        <w:pStyle w:val="BodyText"/>
      </w:pPr>
    </w:p>
    <w:p w14:paraId="29384BDB" w14:textId="77777777" w:rsidR="00F729AB" w:rsidRDefault="00F729AB">
      <w:pPr>
        <w:pStyle w:val="BodyText"/>
      </w:pPr>
    </w:p>
    <w:sectPr w:rsidR="00F729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11E3C" w14:textId="77777777" w:rsidR="0020004F" w:rsidRDefault="0020004F">
      <w:pPr>
        <w:spacing w:after="0"/>
      </w:pPr>
      <w:r>
        <w:separator/>
      </w:r>
    </w:p>
  </w:endnote>
  <w:endnote w:type="continuationSeparator" w:id="0">
    <w:p w14:paraId="0E5C9926" w14:textId="77777777" w:rsidR="0020004F" w:rsidRDefault="002000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5A83" w14:textId="77777777" w:rsidR="0020004F" w:rsidRDefault="0020004F">
      <w:r>
        <w:separator/>
      </w:r>
    </w:p>
  </w:footnote>
  <w:footnote w:type="continuationSeparator" w:id="0">
    <w:p w14:paraId="2AE362FF" w14:textId="77777777" w:rsidR="0020004F" w:rsidRDefault="00200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AA07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3832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4C8"/>
    <w:rsid w:val="0020004F"/>
    <w:rsid w:val="0020445C"/>
    <w:rsid w:val="005362D1"/>
    <w:rsid w:val="008E23F0"/>
    <w:rsid w:val="009E46B5"/>
    <w:rsid w:val="00CC24C8"/>
    <w:rsid w:val="00E96F7F"/>
    <w:rsid w:val="00F7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01392"/>
  <w15:docId w15:val="{BB25B8E3-8348-4B5A-A58C-0499B03BF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96F7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vinarsky.shinyapps.io/sarcomere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ladimir vinarsky</dc:creator>
  <cp:keywords/>
  <cp:lastModifiedBy>vladimir vinarsky</cp:lastModifiedBy>
  <cp:revision>5</cp:revision>
  <dcterms:created xsi:type="dcterms:W3CDTF">2023-11-20T10:40:00Z</dcterms:created>
  <dcterms:modified xsi:type="dcterms:W3CDTF">2023-11-20T10:51:00Z</dcterms:modified>
</cp:coreProperties>
</file>